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23916" w14:textId="77777777" w:rsidR="009D3CD5" w:rsidRDefault="002068A9">
      <w:pPr>
        <w:pStyle w:val="Title"/>
      </w:pPr>
      <w:r>
        <w:t>ASSIGNMENT 4</w:t>
      </w:r>
    </w:p>
    <w:p w14:paraId="7E523917" w14:textId="77777777" w:rsidR="009D3CD5" w:rsidRDefault="002068A9">
      <w:pPr>
        <w:pStyle w:val="Author"/>
      </w:pPr>
      <w:r>
        <w:t>Janine Par</w:t>
      </w:r>
    </w:p>
    <w:p w14:paraId="7E523918" w14:textId="77777777" w:rsidR="009D3CD5" w:rsidRDefault="002068A9">
      <w:pPr>
        <w:pStyle w:val="Date"/>
      </w:pPr>
      <w:r>
        <w:t>2021-04-24</w:t>
      </w:r>
    </w:p>
    <w:p w14:paraId="7E523919" w14:textId="77777777" w:rsidR="009D3CD5" w:rsidRDefault="002068A9">
      <w:pPr>
        <w:pStyle w:val="Heading1"/>
      </w:pPr>
      <w:bookmarkStart w:id="0" w:name="markdown-basics"/>
      <w:r>
        <w:t>Markdown Basics</w:t>
      </w:r>
    </w:p>
    <w:p w14:paraId="7E52391A" w14:textId="77777777" w:rsidR="009D3CD5" w:rsidRDefault="002068A9">
      <w:pPr>
        <w:pStyle w:val="Heading2"/>
      </w:pPr>
      <w:bookmarkStart w:id="1" w:name="favorite-foods"/>
      <w:r>
        <w:t>Favorite Foods</w:t>
      </w:r>
    </w:p>
    <w:p w14:paraId="7E52391B" w14:textId="77777777" w:rsidR="009D3CD5" w:rsidRDefault="002068A9">
      <w:pPr>
        <w:pStyle w:val="Compact"/>
        <w:numPr>
          <w:ilvl w:val="0"/>
          <w:numId w:val="2"/>
        </w:numPr>
      </w:pPr>
      <w:r>
        <w:t>Sushi and Sashimi</w:t>
      </w:r>
    </w:p>
    <w:p w14:paraId="7E52391C" w14:textId="77777777" w:rsidR="009D3CD5" w:rsidRDefault="002068A9">
      <w:pPr>
        <w:pStyle w:val="Compact"/>
        <w:numPr>
          <w:ilvl w:val="0"/>
          <w:numId w:val="2"/>
        </w:numPr>
      </w:pPr>
      <w:r>
        <w:t>Filipino Food</w:t>
      </w:r>
    </w:p>
    <w:p w14:paraId="7E52391D" w14:textId="77777777" w:rsidR="009D3CD5" w:rsidRDefault="002068A9">
      <w:pPr>
        <w:pStyle w:val="Compact"/>
        <w:numPr>
          <w:ilvl w:val="0"/>
          <w:numId w:val="2"/>
        </w:numPr>
      </w:pPr>
      <w:r>
        <w:t>Chicken Shawarma</w:t>
      </w:r>
    </w:p>
    <w:p w14:paraId="7E52391E" w14:textId="77777777" w:rsidR="009D3CD5" w:rsidRDefault="002068A9">
      <w:pPr>
        <w:pStyle w:val="Heading2"/>
      </w:pPr>
      <w:bookmarkStart w:id="2" w:name="images"/>
      <w:bookmarkEnd w:id="1"/>
      <w:r>
        <w:lastRenderedPageBreak/>
        <w:t>Images</w:t>
      </w:r>
    </w:p>
    <w:p w14:paraId="7E52391F" w14:textId="77777777" w:rsidR="009D3CD5" w:rsidRDefault="002068A9">
      <w:pPr>
        <w:pStyle w:val="CaptionedFigure"/>
      </w:pPr>
      <w:r>
        <w:rPr>
          <w:noProof/>
        </w:rPr>
        <w:drawing>
          <wp:inline distT="0" distB="0" distL="0" distR="0" wp14:anchorId="7E523996" wp14:editId="7E523997">
            <wp:extent cx="5334000" cy="5334000"/>
            <wp:effectExtent l="0" t="0" r="0" b="0"/>
            <wp:docPr id="22" name="Picture" descr="All Case Log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:/Users/janin/OneDrive/Documents/R_repo/dsc520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23920" w14:textId="77777777" w:rsidR="009D3CD5" w:rsidRDefault="002068A9">
      <w:pPr>
        <w:pStyle w:val="ImageCaption"/>
      </w:pPr>
      <w:r>
        <w:t>All Case Log Plot</w:t>
      </w:r>
    </w:p>
    <w:p w14:paraId="7E523921" w14:textId="77777777" w:rsidR="009D3CD5" w:rsidRDefault="002068A9">
      <w:pPr>
        <w:pStyle w:val="Heading2"/>
      </w:pPr>
      <w:bookmarkStart w:id="3" w:name="add-a-quote"/>
      <w:bookmarkEnd w:id="2"/>
      <w:r>
        <w:t>Add a Quote</w:t>
      </w:r>
    </w:p>
    <w:p w14:paraId="7E523922" w14:textId="77777777" w:rsidR="009D3CD5" w:rsidRDefault="002068A9">
      <w:pPr>
        <w:pStyle w:val="BlockText"/>
      </w:pPr>
      <w:r>
        <w:t>The Goal is not to be better than the other man, but your previous self.</w:t>
      </w:r>
    </w:p>
    <w:p w14:paraId="7E523923" w14:textId="77777777" w:rsidR="009D3CD5" w:rsidRDefault="002068A9">
      <w:pPr>
        <w:pStyle w:val="Heading2"/>
      </w:pPr>
      <w:bookmarkStart w:id="4" w:name="add-an-equation---mean-formula"/>
      <w:bookmarkEnd w:id="3"/>
      <w:r>
        <w:t>Add an Equation - Mean Formula</w:t>
      </w:r>
    </w:p>
    <w:p w14:paraId="7E523924" w14:textId="77777777" w:rsidR="009D3CD5" w:rsidRDefault="002068A9"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E523925" w14:textId="77777777" w:rsidR="009D3CD5" w:rsidRDefault="002068A9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7E523926" w14:textId="77777777" w:rsidR="009D3CD5" w:rsidRDefault="002068A9">
      <w:pPr>
        <w:pStyle w:val="FirstParagraph"/>
      </w:pPr>
      <w:r>
        <w:t>DSC520 Statistics for Data Science</w:t>
      </w:r>
      <w:r>
        <w:rPr>
          <w:rStyle w:val="FootnoteReference"/>
        </w:rPr>
        <w:footnoteReference w:id="1"/>
      </w:r>
    </w:p>
    <w:p w14:paraId="7E523927" w14:textId="77777777" w:rsidR="009D3CD5" w:rsidRDefault="002068A9">
      <w:pPr>
        <w:pStyle w:val="Heading2"/>
      </w:pPr>
      <w:bookmarkStart w:id="6" w:name="add-citations"/>
      <w:bookmarkEnd w:id="5"/>
      <w:r>
        <w:t>Add Citations</w:t>
      </w:r>
    </w:p>
    <w:p w14:paraId="7E523928" w14:textId="77777777" w:rsidR="009D3CD5" w:rsidRDefault="002068A9">
      <w:pPr>
        <w:pStyle w:val="Compact"/>
        <w:numPr>
          <w:ilvl w:val="0"/>
          <w:numId w:val="3"/>
        </w:numPr>
      </w:pPr>
      <w:r>
        <w:t>R for Everyone (Lander 2014)</w:t>
      </w:r>
    </w:p>
    <w:p w14:paraId="7E523929" w14:textId="77777777" w:rsidR="009D3CD5" w:rsidRDefault="002068A9">
      <w:pPr>
        <w:pStyle w:val="Compact"/>
        <w:numPr>
          <w:ilvl w:val="0"/>
          <w:numId w:val="3"/>
        </w:numPr>
      </w:pPr>
      <w:r>
        <w:t>Discovering Statistics Using R (Field, Mi</w:t>
      </w:r>
      <w:r>
        <w:t>les, and Field 2012)</w:t>
      </w:r>
    </w:p>
    <w:p w14:paraId="7E52392A" w14:textId="77777777" w:rsidR="009D3CD5" w:rsidRDefault="002068A9">
      <w:pPr>
        <w:pStyle w:val="Heading1"/>
      </w:pPr>
      <w:bookmarkStart w:id="7" w:name="inline-code"/>
      <w:bookmarkEnd w:id="6"/>
      <w:bookmarkEnd w:id="0"/>
      <w:r>
        <w:t>Inline Code</w:t>
      </w:r>
    </w:p>
    <w:p w14:paraId="7E52392B" w14:textId="77777777" w:rsidR="009D3CD5" w:rsidRDefault="002068A9">
      <w:pPr>
        <w:pStyle w:val="Heading2"/>
      </w:pPr>
      <w:bookmarkStart w:id="8" w:name="ny-times-covid-19-data"/>
      <w:r>
        <w:t>NY Times COVID-19 Data</w:t>
      </w:r>
    </w:p>
    <w:p w14:paraId="7E52392C" w14:textId="77777777" w:rsidR="009D3CD5" w:rsidRDefault="002068A9">
      <w:pPr>
        <w:pStyle w:val="FirstParagraph"/>
      </w:pPr>
      <w:r>
        <w:rPr>
          <w:noProof/>
        </w:rPr>
        <w:drawing>
          <wp:inline distT="0" distB="0" distL="0" distR="0" wp14:anchorId="7E523998" wp14:editId="7E52399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assignment_04_ParJanin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2392D" w14:textId="77777777" w:rsidR="009D3CD5" w:rsidRDefault="002068A9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7E52392E" w14:textId="77777777" w:rsidR="009D3CD5" w:rsidRDefault="002068A9">
      <w:pPr>
        <w:pStyle w:val="FirstParagraph"/>
      </w:pPr>
      <w:r>
        <w:rPr>
          <w:noProof/>
        </w:rPr>
        <w:drawing>
          <wp:inline distT="0" distB="0" distL="0" distR="0" wp14:anchorId="7E52399A" wp14:editId="7E52399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ssignment_04_ParJanin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52392F" w14:textId="77777777" w:rsidR="009D3CD5" w:rsidRDefault="002068A9">
      <w:pPr>
        <w:pStyle w:val="Heading1"/>
      </w:pPr>
      <w:bookmarkStart w:id="10" w:name="tables"/>
      <w:bookmarkEnd w:id="9"/>
      <w:bookmarkEnd w:id="7"/>
      <w:r>
        <w:t>Tables</w:t>
      </w:r>
    </w:p>
    <w:p w14:paraId="7E523930" w14:textId="77777777" w:rsidR="009D3CD5" w:rsidRDefault="002068A9">
      <w:pPr>
        <w:pStyle w:val="Heading2"/>
      </w:pPr>
      <w:bookmarkStart w:id="11" w:name="knitr-table-with-kable"/>
      <w:r>
        <w:t>Knitr Table with Kable</w:t>
      </w:r>
    </w:p>
    <w:p w14:paraId="7E523931" w14:textId="77777777" w:rsidR="009D3CD5" w:rsidRDefault="002068A9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9D3CD5" w14:paraId="7E523937" w14:textId="77777777" w:rsidTr="009D3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523932" w14:textId="77777777" w:rsidR="009D3CD5" w:rsidRDefault="002068A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E523933" w14:textId="77777777" w:rsidR="009D3CD5" w:rsidRDefault="002068A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E523934" w14:textId="77777777" w:rsidR="009D3CD5" w:rsidRDefault="002068A9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7E523935" w14:textId="77777777" w:rsidR="009D3CD5" w:rsidRDefault="002068A9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7E523936" w14:textId="77777777" w:rsidR="009D3CD5" w:rsidRDefault="002068A9">
            <w:pPr>
              <w:pStyle w:val="Compact"/>
              <w:jc w:val="right"/>
            </w:pPr>
            <w:r>
              <w:t>age</w:t>
            </w:r>
          </w:p>
        </w:tc>
      </w:tr>
      <w:tr w:rsidR="009D3CD5" w14:paraId="7E52393D" w14:textId="77777777">
        <w:tc>
          <w:tcPr>
            <w:tcW w:w="0" w:type="auto"/>
          </w:tcPr>
          <w:p w14:paraId="7E523938" w14:textId="77777777" w:rsidR="009D3CD5" w:rsidRDefault="002068A9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7E523939" w14:textId="77777777" w:rsidR="009D3CD5" w:rsidRDefault="002068A9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7E52393A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3B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3C" w14:textId="77777777" w:rsidR="009D3CD5" w:rsidRDefault="002068A9">
            <w:pPr>
              <w:pStyle w:val="Compact"/>
              <w:jc w:val="right"/>
            </w:pPr>
            <w:r>
              <w:t>88</w:t>
            </w:r>
          </w:p>
        </w:tc>
      </w:tr>
      <w:tr w:rsidR="009D3CD5" w14:paraId="7E523943" w14:textId="77777777">
        <w:tc>
          <w:tcPr>
            <w:tcW w:w="0" w:type="auto"/>
          </w:tcPr>
          <w:p w14:paraId="7E52393E" w14:textId="77777777" w:rsidR="009D3CD5" w:rsidRDefault="002068A9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7E52393F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40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41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42" w14:textId="77777777" w:rsidR="009D3CD5" w:rsidRDefault="002068A9">
            <w:pPr>
              <w:pStyle w:val="Compact"/>
              <w:jc w:val="right"/>
            </w:pPr>
            <w:r>
              <w:t>129</w:t>
            </w:r>
          </w:p>
        </w:tc>
      </w:tr>
      <w:tr w:rsidR="009D3CD5" w14:paraId="7E523949" w14:textId="77777777">
        <w:tc>
          <w:tcPr>
            <w:tcW w:w="0" w:type="auto"/>
          </w:tcPr>
          <w:p w14:paraId="7E523944" w14:textId="77777777" w:rsidR="009D3CD5" w:rsidRDefault="002068A9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7E523945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46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47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48" w14:textId="77777777" w:rsidR="009D3CD5" w:rsidRDefault="002068A9">
            <w:pPr>
              <w:pStyle w:val="Compact"/>
              <w:jc w:val="right"/>
            </w:pPr>
            <w:r>
              <w:t>51</w:t>
            </w:r>
          </w:p>
        </w:tc>
      </w:tr>
      <w:tr w:rsidR="009D3CD5" w14:paraId="7E52394F" w14:textId="77777777">
        <w:tc>
          <w:tcPr>
            <w:tcW w:w="0" w:type="auto"/>
          </w:tcPr>
          <w:p w14:paraId="7E52394A" w14:textId="77777777" w:rsidR="009D3CD5" w:rsidRDefault="002068A9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7E52394B" w14:textId="77777777" w:rsidR="009D3CD5" w:rsidRDefault="002068A9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E52394C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4D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4E" w14:textId="77777777" w:rsidR="009D3CD5" w:rsidRDefault="002068A9">
            <w:pPr>
              <w:pStyle w:val="Compact"/>
              <w:jc w:val="right"/>
            </w:pPr>
            <w:r>
              <w:t>7000</w:t>
            </w:r>
          </w:p>
        </w:tc>
      </w:tr>
      <w:tr w:rsidR="009D3CD5" w14:paraId="7E523955" w14:textId="77777777">
        <w:tc>
          <w:tcPr>
            <w:tcW w:w="0" w:type="auto"/>
          </w:tcPr>
          <w:p w14:paraId="7E523950" w14:textId="77777777" w:rsidR="009D3CD5" w:rsidRDefault="002068A9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7E523951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52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53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54" w14:textId="77777777" w:rsidR="009D3CD5" w:rsidRDefault="002068A9">
            <w:pPr>
              <w:pStyle w:val="Compact"/>
              <w:jc w:val="right"/>
            </w:pPr>
            <w:r>
              <w:t>36</w:t>
            </w:r>
          </w:p>
        </w:tc>
      </w:tr>
      <w:tr w:rsidR="009D3CD5" w14:paraId="7E52395B" w14:textId="77777777">
        <w:tc>
          <w:tcPr>
            <w:tcW w:w="0" w:type="auto"/>
          </w:tcPr>
          <w:p w14:paraId="7E523956" w14:textId="77777777" w:rsidR="009D3CD5" w:rsidRDefault="002068A9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7E523957" w14:textId="77777777" w:rsidR="009D3CD5" w:rsidRDefault="002068A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7E523958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59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5A" w14:textId="77777777" w:rsidR="009D3CD5" w:rsidRDefault="002068A9">
            <w:pPr>
              <w:pStyle w:val="Compact"/>
              <w:jc w:val="right"/>
            </w:pPr>
            <w:r>
              <w:t>2019</w:t>
            </w:r>
          </w:p>
        </w:tc>
      </w:tr>
      <w:tr w:rsidR="009D3CD5" w14:paraId="7E523961" w14:textId="77777777">
        <w:tc>
          <w:tcPr>
            <w:tcW w:w="0" w:type="auto"/>
          </w:tcPr>
          <w:p w14:paraId="7E52395C" w14:textId="77777777" w:rsidR="009D3CD5" w:rsidRDefault="002068A9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7E52395D" w14:textId="77777777" w:rsidR="009D3CD5" w:rsidRDefault="002068A9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7E52395E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5F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60" w14:textId="77777777" w:rsidR="009D3CD5" w:rsidRDefault="002068A9">
            <w:pPr>
              <w:pStyle w:val="Compact"/>
              <w:jc w:val="right"/>
            </w:pPr>
            <w:r>
              <w:t>2931</w:t>
            </w:r>
          </w:p>
        </w:tc>
      </w:tr>
      <w:tr w:rsidR="009D3CD5" w14:paraId="7E523967" w14:textId="77777777">
        <w:tc>
          <w:tcPr>
            <w:tcW w:w="0" w:type="auto"/>
          </w:tcPr>
          <w:p w14:paraId="7E523962" w14:textId="77777777" w:rsidR="009D3CD5" w:rsidRDefault="002068A9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E523963" w14:textId="77777777" w:rsidR="009D3CD5" w:rsidRDefault="002068A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7E523964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65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66" w14:textId="77777777" w:rsidR="009D3CD5" w:rsidRDefault="002068A9">
            <w:pPr>
              <w:pStyle w:val="Compact"/>
              <w:jc w:val="right"/>
            </w:pPr>
            <w:r>
              <w:t>7052</w:t>
            </w:r>
          </w:p>
        </w:tc>
      </w:tr>
      <w:tr w:rsidR="009D3CD5" w14:paraId="7E52396D" w14:textId="77777777">
        <w:tc>
          <w:tcPr>
            <w:tcW w:w="0" w:type="auto"/>
          </w:tcPr>
          <w:p w14:paraId="7E523968" w14:textId="77777777" w:rsidR="009D3CD5" w:rsidRDefault="002068A9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7E523969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6A" w14:textId="77777777" w:rsidR="009D3CD5" w:rsidRDefault="002068A9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E52396B" w14:textId="77777777" w:rsidR="009D3CD5" w:rsidRDefault="002068A9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E52396C" w14:textId="77777777" w:rsidR="009D3CD5" w:rsidRDefault="002068A9">
            <w:pPr>
              <w:pStyle w:val="Compact"/>
              <w:jc w:val="right"/>
            </w:pPr>
            <w:r>
              <w:t>589</w:t>
            </w:r>
          </w:p>
        </w:tc>
      </w:tr>
    </w:tbl>
    <w:p w14:paraId="7E52396E" w14:textId="77777777" w:rsidR="009D3CD5" w:rsidRDefault="002068A9">
      <w:pPr>
        <w:pStyle w:val="Heading2"/>
      </w:pPr>
      <w:bookmarkStart w:id="12" w:name="pandoc-table"/>
      <w:bookmarkEnd w:id="11"/>
      <w:r>
        <w:t>Pandoc Tabl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2"/>
        <w:gridCol w:w="919"/>
        <w:gridCol w:w="1708"/>
        <w:gridCol w:w="1769"/>
        <w:gridCol w:w="748"/>
      </w:tblGrid>
      <w:tr w:rsidR="009D3CD5" w14:paraId="7E523974" w14:textId="77777777" w:rsidTr="009D3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E52396F" w14:textId="77777777" w:rsidR="009D3CD5" w:rsidRDefault="002068A9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E523970" w14:textId="77777777" w:rsidR="009D3CD5" w:rsidRDefault="002068A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E523971" w14:textId="77777777" w:rsidR="009D3CD5" w:rsidRDefault="002068A9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</w:tcPr>
          <w:p w14:paraId="7E523972" w14:textId="77777777" w:rsidR="009D3CD5" w:rsidRDefault="002068A9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</w:tcPr>
          <w:p w14:paraId="7E523973" w14:textId="77777777" w:rsidR="009D3CD5" w:rsidRDefault="002068A9">
            <w:pPr>
              <w:pStyle w:val="Compact"/>
            </w:pPr>
            <w:r>
              <w:t>Age</w:t>
            </w:r>
          </w:p>
        </w:tc>
      </w:tr>
      <w:tr w:rsidR="009D3CD5" w14:paraId="7E52397A" w14:textId="77777777">
        <w:tc>
          <w:tcPr>
            <w:tcW w:w="0" w:type="auto"/>
          </w:tcPr>
          <w:p w14:paraId="7E523975" w14:textId="77777777" w:rsidR="009D3CD5" w:rsidRDefault="002068A9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7E523976" w14:textId="77777777" w:rsidR="009D3CD5" w:rsidRDefault="002068A9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7E523977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78" w14:textId="77777777" w:rsidR="009D3CD5" w:rsidRDefault="002068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E523979" w14:textId="77777777" w:rsidR="009D3CD5" w:rsidRDefault="002068A9">
            <w:pPr>
              <w:pStyle w:val="Compact"/>
            </w:pPr>
            <w:r>
              <w:t>88</w:t>
            </w:r>
          </w:p>
        </w:tc>
      </w:tr>
      <w:tr w:rsidR="009D3CD5" w14:paraId="7E523980" w14:textId="77777777">
        <w:tc>
          <w:tcPr>
            <w:tcW w:w="0" w:type="auto"/>
          </w:tcPr>
          <w:p w14:paraId="7E52397B" w14:textId="77777777" w:rsidR="009D3CD5" w:rsidRDefault="002068A9">
            <w:pPr>
              <w:pStyle w:val="Compact"/>
            </w:pPr>
            <w:r>
              <w:lastRenderedPageBreak/>
              <w:t>Bilbo</w:t>
            </w:r>
          </w:p>
        </w:tc>
        <w:tc>
          <w:tcPr>
            <w:tcW w:w="0" w:type="auto"/>
          </w:tcPr>
          <w:p w14:paraId="7E52397C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7D" w14:textId="77777777" w:rsidR="009D3CD5" w:rsidRDefault="002068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E52397E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7F" w14:textId="77777777" w:rsidR="009D3CD5" w:rsidRDefault="002068A9">
            <w:pPr>
              <w:pStyle w:val="Compact"/>
            </w:pPr>
            <w:r>
              <w:t>129</w:t>
            </w:r>
          </w:p>
        </w:tc>
      </w:tr>
      <w:tr w:rsidR="009D3CD5" w14:paraId="7E523986" w14:textId="77777777">
        <w:tc>
          <w:tcPr>
            <w:tcW w:w="0" w:type="auto"/>
          </w:tcPr>
          <w:p w14:paraId="7E523981" w14:textId="77777777" w:rsidR="009D3CD5" w:rsidRDefault="002068A9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7E523982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83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84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85" w14:textId="77777777" w:rsidR="009D3CD5" w:rsidRDefault="002068A9">
            <w:pPr>
              <w:pStyle w:val="Compact"/>
            </w:pPr>
            <w:r>
              <w:t>51</w:t>
            </w:r>
          </w:p>
        </w:tc>
      </w:tr>
      <w:tr w:rsidR="009D3CD5" w14:paraId="7E52398C" w14:textId="77777777">
        <w:tc>
          <w:tcPr>
            <w:tcW w:w="0" w:type="auto"/>
          </w:tcPr>
          <w:p w14:paraId="7E523987" w14:textId="77777777" w:rsidR="009D3CD5" w:rsidRDefault="002068A9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7E523988" w14:textId="77777777" w:rsidR="009D3CD5" w:rsidRDefault="002068A9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E523989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8A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8B" w14:textId="77777777" w:rsidR="009D3CD5" w:rsidRDefault="002068A9">
            <w:pPr>
              <w:pStyle w:val="Compact"/>
            </w:pPr>
            <w:r>
              <w:t>36</w:t>
            </w:r>
          </w:p>
        </w:tc>
      </w:tr>
      <w:tr w:rsidR="009D3CD5" w14:paraId="7E523992" w14:textId="77777777">
        <w:tc>
          <w:tcPr>
            <w:tcW w:w="0" w:type="auto"/>
          </w:tcPr>
          <w:p w14:paraId="7E52398D" w14:textId="77777777" w:rsidR="009D3CD5" w:rsidRDefault="002068A9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E52398E" w14:textId="77777777" w:rsidR="009D3CD5" w:rsidRDefault="002068A9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7E52398F" w14:textId="77777777" w:rsidR="009D3CD5" w:rsidRDefault="002068A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E523990" w14:textId="77777777" w:rsidR="009D3CD5" w:rsidRDefault="002068A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E523991" w14:textId="77777777" w:rsidR="009D3CD5" w:rsidRDefault="002068A9">
            <w:pPr>
              <w:pStyle w:val="Compact"/>
            </w:pPr>
            <w:r>
              <w:t>7052</w:t>
            </w:r>
          </w:p>
        </w:tc>
      </w:tr>
    </w:tbl>
    <w:p w14:paraId="7E523993" w14:textId="77777777" w:rsidR="009D3CD5" w:rsidRDefault="002068A9">
      <w:pPr>
        <w:pStyle w:val="Heading1"/>
      </w:pPr>
      <w:bookmarkStart w:id="13" w:name="references"/>
      <w:bookmarkEnd w:id="12"/>
      <w:bookmarkEnd w:id="10"/>
      <w:r>
        <w:t>References</w:t>
      </w:r>
    </w:p>
    <w:p w14:paraId="7E523994" w14:textId="77777777" w:rsidR="009D3CD5" w:rsidRDefault="002068A9">
      <w:pPr>
        <w:pStyle w:val="Bibliography"/>
      </w:pPr>
      <w:bookmarkStart w:id="14" w:name="ref-field2012discovering"/>
      <w:bookmarkStart w:id="15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7E523995" w14:textId="77777777" w:rsidR="009D3CD5" w:rsidRDefault="002068A9">
      <w:pPr>
        <w:pStyle w:val="Bibliography"/>
      </w:pPr>
      <w:bookmarkStart w:id="16" w:name="ref-lander2014r"/>
      <w:bookmarkEnd w:id="14"/>
      <w:r>
        <w:t xml:space="preserve">Lander, J. P. 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</w:p>
    <w:bookmarkEnd w:id="16"/>
    <w:bookmarkEnd w:id="15"/>
    <w:bookmarkEnd w:id="13"/>
    <w:sectPr w:rsidR="009D3C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5239A0" w14:textId="77777777" w:rsidR="00000000" w:rsidRDefault="002068A9">
      <w:pPr>
        <w:spacing w:after="0"/>
      </w:pPr>
      <w:r>
        <w:separator/>
      </w:r>
    </w:p>
  </w:endnote>
  <w:endnote w:type="continuationSeparator" w:id="0">
    <w:p w14:paraId="7E5239A2" w14:textId="77777777" w:rsidR="00000000" w:rsidRDefault="002068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2399C" w14:textId="77777777" w:rsidR="009D3CD5" w:rsidRDefault="002068A9">
      <w:r>
        <w:separator/>
      </w:r>
    </w:p>
  </w:footnote>
  <w:footnote w:type="continuationSeparator" w:id="0">
    <w:p w14:paraId="7E52399D" w14:textId="77777777" w:rsidR="009D3CD5" w:rsidRDefault="002068A9">
      <w:r>
        <w:continuationSeparator/>
      </w:r>
    </w:p>
  </w:footnote>
  <w:footnote w:id="1">
    <w:p w14:paraId="7E52399E" w14:textId="77777777" w:rsidR="009D3CD5" w:rsidRDefault="002068A9">
      <w:pPr>
        <w:pStyle w:val="FootnoteText"/>
      </w:pPr>
      <w:r>
        <w:rPr>
          <w:rStyle w:val="FootnoteReference"/>
        </w:rPr>
        <w:footnoteRef/>
      </w:r>
      <w:r>
        <w:t xml:space="preserve"> Week 6: R Markdow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C885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0229E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0E2D6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97713">
    <w:abstractNumId w:val="0"/>
  </w:num>
  <w:num w:numId="2" w16cid:durableId="9601121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591439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3CD5"/>
    <w:rsid w:val="002068A9"/>
    <w:rsid w:val="009D3C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23916"/>
  <w15:docId w15:val="{D85348FC-8C56-449D-B159-78EA5E399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223</Words>
  <Characters>1272</Characters>
  <Application>Microsoft Office Word</Application>
  <DocSecurity>4</DocSecurity>
  <Lines>10</Lines>
  <Paragraphs>2</Paragraphs>
  <ScaleCrop>false</ScaleCrop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Janine Par</dc:creator>
  <cp:keywords/>
  <cp:lastModifiedBy>Janine Par</cp:lastModifiedBy>
  <cp:revision>2</cp:revision>
  <dcterms:created xsi:type="dcterms:W3CDTF">2022-04-25T02:00:00Z</dcterms:created>
  <dcterms:modified xsi:type="dcterms:W3CDTF">2022-04-25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4</vt:lpwstr>
  </property>
  <property fmtid="{D5CDD505-2E9C-101B-9397-08002B2CF9AE}" pid="4" name="output">
    <vt:lpwstr/>
  </property>
</Properties>
</file>